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81516" w14:textId="49005C32" w:rsidR="00BB7E39" w:rsidRDefault="009D3BA7">
      <w:r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51C2408D" wp14:editId="2DDDCF3E">
                <wp:simplePos x="0" y="0"/>
                <wp:positionH relativeFrom="margin">
                  <wp:posOffset>3571240</wp:posOffset>
                </wp:positionH>
                <wp:positionV relativeFrom="paragraph">
                  <wp:posOffset>6778153</wp:posOffset>
                </wp:positionV>
                <wp:extent cx="3072130" cy="2858135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28581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B6036C" w14:textId="17A6BC29" w:rsidR="00101E2B" w:rsidRDefault="004E1C12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Building Cleaner</w:t>
                            </w:r>
                          </w:p>
                          <w:p w14:paraId="1D2E8090" w14:textId="2AAFBBBB" w:rsidR="002070DE" w:rsidRPr="00101E2B" w:rsidRDefault="004E1C12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Avis Office Group</w:t>
                            </w:r>
                          </w:p>
                          <w:p w14:paraId="68885623" w14:textId="77777777" w:rsidR="00BC148C" w:rsidRDefault="00101E2B" w:rsidP="00BC148C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01</w:t>
                            </w:r>
                            <w:r w:rsidR="002070DE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</w:t>
                            </w: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-201</w:t>
                            </w:r>
                            <w:r w:rsidR="002070DE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5</w:t>
                            </w:r>
                          </w:p>
                          <w:p w14:paraId="7B5A667E" w14:textId="07FBF8E6" w:rsidR="00BC148C" w:rsidRPr="00BC148C" w:rsidRDefault="00BC148C" w:rsidP="00BC148C">
                            <w:pPr>
                              <w:pStyle w:val="Prrafodelista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Gidole" w:hAnsi="Gidole"/>
                                <w:bCs/>
                              </w:rPr>
                            </w:pPr>
                            <w:r w:rsidRPr="00BC148C">
                              <w:rPr>
                                <w:rFonts w:ascii="Gidole" w:hAnsi="Gidole"/>
                                <w:bCs/>
                              </w:rPr>
                              <w:t xml:space="preserve">Preparing selected areas for scrubbing and </w:t>
                            </w:r>
                            <w:proofErr w:type="spellStart"/>
                            <w:proofErr w:type="gramStart"/>
                            <w:r w:rsidRPr="00BC148C">
                              <w:rPr>
                                <w:rFonts w:ascii="Gidole" w:hAnsi="Gidole"/>
                                <w:bCs/>
                              </w:rPr>
                              <w:t>cleaning.Washing</w:t>
                            </w:r>
                            <w:proofErr w:type="spellEnd"/>
                            <w:proofErr w:type="gramEnd"/>
                            <w:r w:rsidRPr="00BC148C">
                              <w:rPr>
                                <w:rFonts w:ascii="Gidole" w:hAnsi="Gidole"/>
                                <w:bCs/>
                              </w:rPr>
                              <w:t xml:space="preserve"> walls, ceilings, floors, and stairs.</w:t>
                            </w:r>
                          </w:p>
                          <w:p w14:paraId="561AE3E9" w14:textId="1AD2F658" w:rsidR="00BC148C" w:rsidRPr="00BC148C" w:rsidRDefault="00BC148C" w:rsidP="00BC148C">
                            <w:pPr>
                              <w:pStyle w:val="Prrafodelista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Gidole" w:hAnsi="Gidole"/>
                                <w:bCs/>
                              </w:rPr>
                            </w:pPr>
                            <w:r w:rsidRPr="00BC148C">
                              <w:rPr>
                                <w:rFonts w:ascii="Gidole" w:hAnsi="Gidole"/>
                                <w:bCs/>
                              </w:rPr>
                              <w:t>Cleaning office areas and vacuuming carpets.</w:t>
                            </w:r>
                          </w:p>
                          <w:p w14:paraId="60A65076" w14:textId="26896C4B" w:rsidR="00BC148C" w:rsidRPr="00BC148C" w:rsidRDefault="00BC148C" w:rsidP="00BC148C">
                            <w:pPr>
                              <w:pStyle w:val="Prrafodelista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Gidole" w:hAnsi="Gidole"/>
                                <w:bCs/>
                              </w:rPr>
                            </w:pPr>
                            <w:r w:rsidRPr="00BC148C">
                              <w:rPr>
                                <w:rFonts w:ascii="Gidole" w:hAnsi="Gidole"/>
                                <w:bCs/>
                              </w:rPr>
                              <w:t>Emptying kitchen trash cans and waste bins.</w:t>
                            </w:r>
                          </w:p>
                          <w:p w14:paraId="6769B181" w14:textId="4C643823" w:rsidR="00BC148C" w:rsidRPr="00BC148C" w:rsidRDefault="00BC148C" w:rsidP="00BC148C">
                            <w:pPr>
                              <w:pStyle w:val="Prrafodelista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Gidole" w:hAnsi="Gidole"/>
                                <w:bCs/>
                              </w:rPr>
                            </w:pPr>
                            <w:r w:rsidRPr="00BC148C">
                              <w:rPr>
                                <w:rFonts w:ascii="Gidole" w:hAnsi="Gidole"/>
                                <w:bCs/>
                              </w:rPr>
                              <w:t>Removing chewing gum and graffiti from the walls.</w:t>
                            </w:r>
                          </w:p>
                          <w:p w14:paraId="6C590852" w14:textId="03986233" w:rsidR="002070DE" w:rsidRPr="00BC148C" w:rsidRDefault="002070DE" w:rsidP="00BC148C">
                            <w:pPr>
                              <w:spacing w:after="0"/>
                              <w:rPr>
                                <w:rFonts w:ascii="Gidole" w:hAnsi="Gidole"/>
                                <w:bCs/>
                                <w:sz w:val="24"/>
                              </w:rPr>
                            </w:pPr>
                          </w:p>
                          <w:p w14:paraId="531C9027" w14:textId="61B85627" w:rsidR="00101E2B" w:rsidRPr="00101E2B" w:rsidRDefault="00101E2B" w:rsidP="00B27694">
                            <w:pPr>
                              <w:spacing w:after="0"/>
                              <w:ind w:left="720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C2408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1.2pt;margin-top:533.7pt;width:241.9pt;height:225.0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" filled="f" stroked="f">
                <v:textbox>
                  <w:txbxContent>
                    <w:p w14:paraId="09B6036C" w14:textId="17A6BC29" w:rsidR="00101E2B" w:rsidRDefault="004E1C12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Building Cleaner</w:t>
                      </w:r>
                    </w:p>
                    <w:p w14:paraId="1D2E8090" w14:textId="2AAFBBBB" w:rsidR="002070DE" w:rsidRPr="00101E2B" w:rsidRDefault="004E1C12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Avis Office Group</w:t>
                      </w:r>
                    </w:p>
                    <w:p w14:paraId="68885623" w14:textId="77777777" w:rsidR="00BC148C" w:rsidRDefault="00101E2B" w:rsidP="00BC148C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201</w:t>
                      </w:r>
                      <w:r w:rsidR="002070DE">
                        <w:rPr>
                          <w:rFonts w:ascii="Gidole" w:hAnsi="Gidole"/>
                          <w:b/>
                          <w:sz w:val="24"/>
                        </w:rPr>
                        <w:t>2</w:t>
                      </w: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-201</w:t>
                      </w:r>
                      <w:r w:rsidR="002070DE">
                        <w:rPr>
                          <w:rFonts w:ascii="Gidole" w:hAnsi="Gidole"/>
                          <w:b/>
                          <w:sz w:val="24"/>
                        </w:rPr>
                        <w:t>5</w:t>
                      </w:r>
                    </w:p>
                    <w:p w14:paraId="7B5A667E" w14:textId="07FBF8E6" w:rsidR="00BC148C" w:rsidRPr="00BC148C" w:rsidRDefault="00BC148C" w:rsidP="00BC148C">
                      <w:pPr>
                        <w:pStyle w:val="Prrafodelist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Gidole" w:hAnsi="Gidole"/>
                          <w:bCs/>
                        </w:rPr>
                      </w:pPr>
                      <w:r w:rsidRPr="00BC148C">
                        <w:rPr>
                          <w:rFonts w:ascii="Gidole" w:hAnsi="Gidole"/>
                          <w:bCs/>
                        </w:rPr>
                        <w:t xml:space="preserve">Preparing selected areas for scrubbing and </w:t>
                      </w:r>
                      <w:proofErr w:type="spellStart"/>
                      <w:proofErr w:type="gramStart"/>
                      <w:r w:rsidRPr="00BC148C">
                        <w:rPr>
                          <w:rFonts w:ascii="Gidole" w:hAnsi="Gidole"/>
                          <w:bCs/>
                        </w:rPr>
                        <w:t>cleaning.Washing</w:t>
                      </w:r>
                      <w:proofErr w:type="spellEnd"/>
                      <w:proofErr w:type="gramEnd"/>
                      <w:r w:rsidRPr="00BC148C">
                        <w:rPr>
                          <w:rFonts w:ascii="Gidole" w:hAnsi="Gidole"/>
                          <w:bCs/>
                        </w:rPr>
                        <w:t xml:space="preserve"> walls, ceilings, floors, and stairs.</w:t>
                      </w:r>
                    </w:p>
                    <w:p w14:paraId="561AE3E9" w14:textId="1AD2F658" w:rsidR="00BC148C" w:rsidRPr="00BC148C" w:rsidRDefault="00BC148C" w:rsidP="00BC148C">
                      <w:pPr>
                        <w:pStyle w:val="Prrafodelist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Gidole" w:hAnsi="Gidole"/>
                          <w:bCs/>
                        </w:rPr>
                      </w:pPr>
                      <w:r w:rsidRPr="00BC148C">
                        <w:rPr>
                          <w:rFonts w:ascii="Gidole" w:hAnsi="Gidole"/>
                          <w:bCs/>
                        </w:rPr>
                        <w:t>Cleaning office areas and vacuuming carpets.</w:t>
                      </w:r>
                    </w:p>
                    <w:p w14:paraId="60A65076" w14:textId="26896C4B" w:rsidR="00BC148C" w:rsidRPr="00BC148C" w:rsidRDefault="00BC148C" w:rsidP="00BC148C">
                      <w:pPr>
                        <w:pStyle w:val="Prrafodelist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Gidole" w:hAnsi="Gidole"/>
                          <w:bCs/>
                        </w:rPr>
                      </w:pPr>
                      <w:r w:rsidRPr="00BC148C">
                        <w:rPr>
                          <w:rFonts w:ascii="Gidole" w:hAnsi="Gidole"/>
                          <w:bCs/>
                        </w:rPr>
                        <w:t>Emptying kitchen trash cans and waste bins.</w:t>
                      </w:r>
                    </w:p>
                    <w:p w14:paraId="6769B181" w14:textId="4C643823" w:rsidR="00BC148C" w:rsidRPr="00BC148C" w:rsidRDefault="00BC148C" w:rsidP="00BC148C">
                      <w:pPr>
                        <w:pStyle w:val="Prrafodelist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Gidole" w:hAnsi="Gidole"/>
                          <w:bCs/>
                        </w:rPr>
                      </w:pPr>
                      <w:r w:rsidRPr="00BC148C">
                        <w:rPr>
                          <w:rFonts w:ascii="Gidole" w:hAnsi="Gidole"/>
                          <w:bCs/>
                        </w:rPr>
                        <w:t>Removing chewing gum and graffiti from the walls.</w:t>
                      </w:r>
                    </w:p>
                    <w:p w14:paraId="6C590852" w14:textId="03986233" w:rsidR="002070DE" w:rsidRPr="00BC148C" w:rsidRDefault="002070DE" w:rsidP="00BC148C">
                      <w:pPr>
                        <w:spacing w:after="0"/>
                        <w:rPr>
                          <w:rFonts w:ascii="Gidole" w:hAnsi="Gidole"/>
                          <w:bCs/>
                          <w:sz w:val="24"/>
                        </w:rPr>
                      </w:pPr>
                    </w:p>
                    <w:p w14:paraId="531C9027" w14:textId="61B85627" w:rsidR="00101E2B" w:rsidRPr="00101E2B" w:rsidRDefault="00101E2B" w:rsidP="00B27694">
                      <w:pPr>
                        <w:spacing w:after="0"/>
                        <w:ind w:left="720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5C7925F7" wp14:editId="3693544F">
                <wp:simplePos x="0" y="0"/>
                <wp:positionH relativeFrom="margin">
                  <wp:posOffset>3571240</wp:posOffset>
                </wp:positionH>
                <wp:positionV relativeFrom="paragraph">
                  <wp:posOffset>3034665</wp:posOffset>
                </wp:positionV>
                <wp:extent cx="3072130" cy="3693795"/>
                <wp:effectExtent l="0" t="0" r="0" b="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36937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79E9FC" w14:textId="61AAA9B6" w:rsidR="00101E2B" w:rsidRDefault="004E1C12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Building Cleaner</w:t>
                            </w:r>
                          </w:p>
                          <w:p w14:paraId="716999E5" w14:textId="1BD7151D" w:rsidR="002070DE" w:rsidRPr="00101E2B" w:rsidRDefault="004E1C12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Hotel Management Group</w:t>
                            </w:r>
                          </w:p>
                          <w:p w14:paraId="49125950" w14:textId="77777777" w:rsidR="00101E2B" w:rsidRPr="00101E2B" w:rsidRDefault="00101E2B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016-2019</w:t>
                            </w:r>
                          </w:p>
                          <w:p w14:paraId="314AFCF0" w14:textId="545C39D1" w:rsidR="00BC148C" w:rsidRPr="00BC148C" w:rsidRDefault="00BC148C" w:rsidP="00BC148C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BC148C">
                              <w:rPr>
                                <w:rFonts w:ascii="Gidole" w:hAnsi="Gidole"/>
                              </w:rPr>
                              <w:t xml:space="preserve">Adhering to stringent safety procedures when cleaning up. </w:t>
                            </w:r>
                          </w:p>
                          <w:p w14:paraId="24D642E1" w14:textId="62ED272C" w:rsidR="00BC148C" w:rsidRPr="00BC148C" w:rsidRDefault="00BC148C" w:rsidP="00BC148C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BC148C">
                              <w:rPr>
                                <w:rFonts w:ascii="Gidole" w:hAnsi="Gidole"/>
                              </w:rPr>
                              <w:t>Always wearing a Hazmat suit.</w:t>
                            </w:r>
                          </w:p>
                          <w:p w14:paraId="4AD07459" w14:textId="345F1E82" w:rsidR="00BC148C" w:rsidRPr="00BC148C" w:rsidRDefault="00BC148C" w:rsidP="00BC148C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BC148C">
                              <w:rPr>
                                <w:rFonts w:ascii="Gidole" w:hAnsi="Gidole"/>
                              </w:rPr>
                              <w:t xml:space="preserve">Conducting spot tests on dangerous materials, determining the proper </w:t>
                            </w:r>
                            <w:proofErr w:type="spellStart"/>
                            <w:r w:rsidRPr="00BC148C">
                              <w:rPr>
                                <w:rFonts w:ascii="Gidole" w:hAnsi="Gidole"/>
                              </w:rPr>
                              <w:t>cleanup</w:t>
                            </w:r>
                            <w:proofErr w:type="spellEnd"/>
                            <w:r w:rsidRPr="00BC148C">
                              <w:rPr>
                                <w:rFonts w:ascii="Gidole" w:hAnsi="Gidole"/>
                              </w:rPr>
                              <w:t xml:space="preserve"> procedures.</w:t>
                            </w:r>
                          </w:p>
                          <w:p w14:paraId="3A0C6687" w14:textId="7A2FE4A4" w:rsidR="00BC148C" w:rsidRPr="00BC148C" w:rsidRDefault="00BC148C" w:rsidP="00BC148C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BC148C">
                              <w:rPr>
                                <w:rFonts w:ascii="Gidole" w:hAnsi="Gidole"/>
                              </w:rPr>
                              <w:t>Setting up scaffolding and areas of containment with suitable signage before cleaning up.</w:t>
                            </w:r>
                          </w:p>
                          <w:p w14:paraId="08C62DFA" w14:textId="712705B2" w:rsidR="00BC148C" w:rsidRPr="00BC148C" w:rsidRDefault="00BC148C" w:rsidP="00BC148C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BC148C">
                              <w:rPr>
                                <w:rFonts w:ascii="Gidole" w:hAnsi="Gidole"/>
                              </w:rPr>
                              <w:t>Removing, neutralizing, and disposing of dangerous materials that are found/ spilled following Hazmat procedures.</w:t>
                            </w:r>
                          </w:p>
                          <w:p w14:paraId="35DE76A2" w14:textId="3BC172D9" w:rsidR="00BC148C" w:rsidRPr="00BC148C" w:rsidRDefault="00BC148C" w:rsidP="00BC148C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BC148C">
                              <w:rPr>
                                <w:rFonts w:ascii="Gidole" w:hAnsi="Gidole"/>
                              </w:rPr>
                              <w:t xml:space="preserve">Cleaning contaminated equipment to be used again. </w:t>
                            </w:r>
                          </w:p>
                          <w:p w14:paraId="70C7197C" w14:textId="66C10F6D" w:rsidR="00B27694" w:rsidRPr="00BC148C" w:rsidRDefault="00BC148C" w:rsidP="00BC148C">
                            <w:pPr>
                              <w:pStyle w:val="Prrafodelista"/>
                              <w:numPr>
                                <w:ilvl w:val="1"/>
                                <w:numId w:val="3"/>
                              </w:num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BC148C">
                              <w:rPr>
                                <w:rFonts w:ascii="Gidole" w:hAnsi="Gidole"/>
                              </w:rPr>
                              <w:t xml:space="preserve">Keeping incident reports and records of </w:t>
                            </w:r>
                            <w:proofErr w:type="spellStart"/>
                            <w:r w:rsidRPr="00BC148C">
                              <w:rPr>
                                <w:rFonts w:ascii="Gidole" w:hAnsi="Gidole"/>
                              </w:rPr>
                              <w:t>cleanup</w:t>
                            </w:r>
                            <w:proofErr w:type="spellEnd"/>
                            <w:r w:rsidRPr="00BC148C">
                              <w:rPr>
                                <w:rFonts w:ascii="Gidole" w:hAnsi="Gidole"/>
                              </w:rPr>
                              <w:t xml:space="preserve"> activities.</w:t>
                            </w:r>
                          </w:p>
                          <w:p w14:paraId="77383604" w14:textId="42287DCD" w:rsidR="00101E2B" w:rsidRPr="00101E2B" w:rsidRDefault="00101E2B" w:rsidP="00B27694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7925F7" id="_x0000_s1027" type="#_x0000_t202" style="position:absolute;margin-left:281.2pt;margin-top:238.95pt;width:241.9pt;height:290.8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" filled="f" stroked="f">
                <v:textbox>
                  <w:txbxContent>
                    <w:p w14:paraId="7D79E9FC" w14:textId="61AAA9B6" w:rsidR="00101E2B" w:rsidRDefault="004E1C12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Building Cleaner</w:t>
                      </w:r>
                    </w:p>
                    <w:p w14:paraId="716999E5" w14:textId="1BD7151D" w:rsidR="002070DE" w:rsidRPr="00101E2B" w:rsidRDefault="004E1C12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Hotel Management Group</w:t>
                      </w:r>
                    </w:p>
                    <w:p w14:paraId="49125950" w14:textId="77777777" w:rsidR="00101E2B" w:rsidRPr="00101E2B" w:rsidRDefault="00101E2B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2016-2019</w:t>
                      </w:r>
                    </w:p>
                    <w:p w14:paraId="314AFCF0" w14:textId="545C39D1" w:rsidR="00BC148C" w:rsidRPr="00BC148C" w:rsidRDefault="00BC148C" w:rsidP="00BC148C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Gidole" w:hAnsi="Gidole"/>
                        </w:rPr>
                      </w:pPr>
                      <w:r w:rsidRPr="00BC148C">
                        <w:rPr>
                          <w:rFonts w:ascii="Gidole" w:hAnsi="Gidole"/>
                        </w:rPr>
                        <w:t xml:space="preserve">Adhering to stringent safety procedures when cleaning up. </w:t>
                      </w:r>
                    </w:p>
                    <w:p w14:paraId="24D642E1" w14:textId="62ED272C" w:rsidR="00BC148C" w:rsidRPr="00BC148C" w:rsidRDefault="00BC148C" w:rsidP="00BC148C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Gidole" w:hAnsi="Gidole"/>
                        </w:rPr>
                      </w:pPr>
                      <w:r w:rsidRPr="00BC148C">
                        <w:rPr>
                          <w:rFonts w:ascii="Gidole" w:hAnsi="Gidole"/>
                        </w:rPr>
                        <w:t>Always wearing a Hazmat suit.</w:t>
                      </w:r>
                    </w:p>
                    <w:p w14:paraId="4AD07459" w14:textId="345F1E82" w:rsidR="00BC148C" w:rsidRPr="00BC148C" w:rsidRDefault="00BC148C" w:rsidP="00BC148C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Gidole" w:hAnsi="Gidole"/>
                        </w:rPr>
                      </w:pPr>
                      <w:r w:rsidRPr="00BC148C">
                        <w:rPr>
                          <w:rFonts w:ascii="Gidole" w:hAnsi="Gidole"/>
                        </w:rPr>
                        <w:t xml:space="preserve">Conducting spot tests on dangerous materials, determining the proper </w:t>
                      </w:r>
                      <w:proofErr w:type="spellStart"/>
                      <w:r w:rsidRPr="00BC148C">
                        <w:rPr>
                          <w:rFonts w:ascii="Gidole" w:hAnsi="Gidole"/>
                        </w:rPr>
                        <w:t>cleanup</w:t>
                      </w:r>
                      <w:proofErr w:type="spellEnd"/>
                      <w:r w:rsidRPr="00BC148C">
                        <w:rPr>
                          <w:rFonts w:ascii="Gidole" w:hAnsi="Gidole"/>
                        </w:rPr>
                        <w:t xml:space="preserve"> procedures.</w:t>
                      </w:r>
                    </w:p>
                    <w:p w14:paraId="3A0C6687" w14:textId="7A2FE4A4" w:rsidR="00BC148C" w:rsidRPr="00BC148C" w:rsidRDefault="00BC148C" w:rsidP="00BC148C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Gidole" w:hAnsi="Gidole"/>
                        </w:rPr>
                      </w:pPr>
                      <w:r w:rsidRPr="00BC148C">
                        <w:rPr>
                          <w:rFonts w:ascii="Gidole" w:hAnsi="Gidole"/>
                        </w:rPr>
                        <w:t>Setting up scaffolding and areas of containment with suitable signage before cleaning up.</w:t>
                      </w:r>
                    </w:p>
                    <w:p w14:paraId="08C62DFA" w14:textId="712705B2" w:rsidR="00BC148C" w:rsidRPr="00BC148C" w:rsidRDefault="00BC148C" w:rsidP="00BC148C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Gidole" w:hAnsi="Gidole"/>
                        </w:rPr>
                      </w:pPr>
                      <w:r w:rsidRPr="00BC148C">
                        <w:rPr>
                          <w:rFonts w:ascii="Gidole" w:hAnsi="Gidole"/>
                        </w:rPr>
                        <w:t>Removing, neutralizing, and disposing of dangerous materials that are found/ spilled following Hazmat procedures.</w:t>
                      </w:r>
                    </w:p>
                    <w:p w14:paraId="35DE76A2" w14:textId="3BC172D9" w:rsidR="00BC148C" w:rsidRPr="00BC148C" w:rsidRDefault="00BC148C" w:rsidP="00BC148C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Gidole" w:hAnsi="Gidole"/>
                        </w:rPr>
                      </w:pPr>
                      <w:r w:rsidRPr="00BC148C">
                        <w:rPr>
                          <w:rFonts w:ascii="Gidole" w:hAnsi="Gidole"/>
                        </w:rPr>
                        <w:t xml:space="preserve">Cleaning contaminated equipment to be used again. </w:t>
                      </w:r>
                    </w:p>
                    <w:p w14:paraId="70C7197C" w14:textId="66C10F6D" w:rsidR="00B27694" w:rsidRPr="00BC148C" w:rsidRDefault="00BC148C" w:rsidP="00BC148C">
                      <w:pPr>
                        <w:pStyle w:val="Prrafodelista"/>
                        <w:numPr>
                          <w:ilvl w:val="1"/>
                          <w:numId w:val="3"/>
                        </w:numPr>
                        <w:spacing w:after="0"/>
                        <w:rPr>
                          <w:rFonts w:ascii="Gidole" w:hAnsi="Gidole"/>
                        </w:rPr>
                      </w:pPr>
                      <w:r w:rsidRPr="00BC148C">
                        <w:rPr>
                          <w:rFonts w:ascii="Gidole" w:hAnsi="Gidole"/>
                        </w:rPr>
                        <w:t xml:space="preserve">Keeping incident reports and records of </w:t>
                      </w:r>
                      <w:proofErr w:type="spellStart"/>
                      <w:r w:rsidRPr="00BC148C">
                        <w:rPr>
                          <w:rFonts w:ascii="Gidole" w:hAnsi="Gidole"/>
                        </w:rPr>
                        <w:t>cleanup</w:t>
                      </w:r>
                      <w:proofErr w:type="spellEnd"/>
                      <w:r w:rsidRPr="00BC148C">
                        <w:rPr>
                          <w:rFonts w:ascii="Gidole" w:hAnsi="Gidole"/>
                        </w:rPr>
                        <w:t xml:space="preserve"> activities.</w:t>
                      </w:r>
                    </w:p>
                    <w:p w14:paraId="77383604" w14:textId="42287DCD" w:rsidR="00101E2B" w:rsidRPr="00101E2B" w:rsidRDefault="00101E2B" w:rsidP="00B27694">
                      <w:pPr>
                        <w:spacing w:after="0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8751C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649D2A47" wp14:editId="21A80017">
                <wp:simplePos x="0" y="0"/>
                <wp:positionH relativeFrom="margin">
                  <wp:posOffset>3596640</wp:posOffset>
                </wp:positionH>
                <wp:positionV relativeFrom="paragraph">
                  <wp:posOffset>2730481</wp:posOffset>
                </wp:positionV>
                <wp:extent cx="2717800" cy="337185"/>
                <wp:effectExtent l="0" t="0" r="0" b="0"/>
                <wp:wrapSquare wrapText="bothSides"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78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939E3C" w14:textId="77777777" w:rsidR="0068751C" w:rsidRPr="00711A06" w:rsidRDefault="0068751C" w:rsidP="0068751C">
                            <w:pPr>
                              <w:spacing w:after="100" w:afterAutospacing="1" w:line="240" w:lineRule="auto"/>
                              <w:ind w:right="160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9D2A47" id="Text Box 26" o:spid="_x0000_s1028" type="#_x0000_t202" style="position:absolute;margin-left:283.2pt;margin-top:215pt;width:214pt;height:26.5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" filled="f" stroked="f">
                <v:textbox>
                  <w:txbxContent>
                    <w:p w14:paraId="5D939E3C" w14:textId="77777777" w:rsidR="0068751C" w:rsidRPr="00711A06" w:rsidRDefault="0068751C" w:rsidP="0068751C">
                      <w:pPr>
                        <w:spacing w:after="100" w:afterAutospacing="1" w:line="240" w:lineRule="auto"/>
                        <w:ind w:right="160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C148C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659CA969" wp14:editId="51F1595C">
                <wp:simplePos x="0" y="0"/>
                <wp:positionH relativeFrom="column">
                  <wp:posOffset>1330325</wp:posOffset>
                </wp:positionH>
                <wp:positionV relativeFrom="paragraph">
                  <wp:posOffset>7197090</wp:posOffset>
                </wp:positionV>
                <wp:extent cx="1268095" cy="523875"/>
                <wp:effectExtent l="0" t="0" r="8255" b="9525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8095" cy="523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AB8023" w14:textId="7AC17A2C" w:rsidR="002070DE" w:rsidRDefault="00BC148C" w:rsidP="004E1B65">
                            <w:pPr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Deep Cleaning</w:t>
                            </w:r>
                          </w:p>
                          <w:p w14:paraId="003366AE" w14:textId="77777777" w:rsidR="002070DE" w:rsidRDefault="002070DE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</w:p>
                          <w:p w14:paraId="4CB03F1D" w14:textId="7B63D33B" w:rsidR="0068751C" w:rsidRPr="0068751C" w:rsidRDefault="002070DE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 xml:space="preserve"> Serv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9CA96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4.75pt;margin-top:566.7pt;width:99.85pt;height:41.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" stroked="f">
                <v:textbox>
                  <w:txbxContent>
                    <w:p w14:paraId="3FAB8023" w14:textId="7AC17A2C" w:rsidR="002070DE" w:rsidRDefault="00BC148C" w:rsidP="004E1B65">
                      <w:pPr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Deep Cleaning</w:t>
                      </w:r>
                    </w:p>
                    <w:p w14:paraId="003366AE" w14:textId="77777777" w:rsidR="002070DE" w:rsidRDefault="002070DE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</w:p>
                    <w:p w14:paraId="4CB03F1D" w14:textId="7B63D33B" w:rsidR="0068751C" w:rsidRPr="0068751C" w:rsidRDefault="002070DE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 xml:space="preserve"> Servi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C148C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0CB323BA" wp14:editId="2E0A267C">
                <wp:simplePos x="0" y="0"/>
                <wp:positionH relativeFrom="column">
                  <wp:posOffset>1338580</wp:posOffset>
                </wp:positionH>
                <wp:positionV relativeFrom="paragraph">
                  <wp:posOffset>9322435</wp:posOffset>
                </wp:positionV>
                <wp:extent cx="1136650" cy="309245"/>
                <wp:effectExtent l="0" t="0" r="6350" b="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6650" cy="309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6015B6" w14:textId="6FF89B1D" w:rsidR="0068751C" w:rsidRPr="0068751C" w:rsidRDefault="00BC148C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 xml:space="preserve">Waste </w:t>
                            </w:r>
                            <w:r w:rsidR="004E1B65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Contro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323BA" id="_x0000_s1030" type="#_x0000_t202" style="position:absolute;margin-left:105.4pt;margin-top:734.05pt;width:89.5pt;height:24.3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" stroked="f">
                <v:textbox>
                  <w:txbxContent>
                    <w:p w14:paraId="566015B6" w14:textId="6FF89B1D" w:rsidR="0068751C" w:rsidRPr="0068751C" w:rsidRDefault="00BC148C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 xml:space="preserve">Waste </w:t>
                      </w:r>
                      <w:r w:rsidR="004E1B65">
                        <w:rPr>
                          <w:rFonts w:ascii="Gidole" w:hAnsi="Gidole"/>
                          <w:b/>
                          <w:sz w:val="24"/>
                        </w:rPr>
                        <w:t>Contro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E1B65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6A26E71" wp14:editId="282BBBA3">
                <wp:simplePos x="0" y="0"/>
                <wp:positionH relativeFrom="column">
                  <wp:posOffset>1333500</wp:posOffset>
                </wp:positionH>
                <wp:positionV relativeFrom="paragraph">
                  <wp:posOffset>8262620</wp:posOffset>
                </wp:positionV>
                <wp:extent cx="1238250" cy="283845"/>
                <wp:effectExtent l="0" t="0" r="0" b="1905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283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754FF9" w14:textId="4C1DE1EC" w:rsidR="0068751C" w:rsidRPr="0068751C" w:rsidRDefault="00BC148C" w:rsidP="004E1B65">
                            <w:pPr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Remov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A26E71" id="_x0000_s1031" type="#_x0000_t202" style="position:absolute;margin-left:105pt;margin-top:650.6pt;width:97.5pt;height:22.3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" stroked="f">
                <v:textbox>
                  <w:txbxContent>
                    <w:p w14:paraId="5B754FF9" w14:textId="4C1DE1EC" w:rsidR="0068751C" w:rsidRPr="0068751C" w:rsidRDefault="00BC148C" w:rsidP="004E1B65">
                      <w:pPr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Removal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27694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D71BF17" wp14:editId="0FDEB895">
                <wp:simplePos x="0" y="0"/>
                <wp:positionH relativeFrom="margin">
                  <wp:posOffset>1562100</wp:posOffset>
                </wp:positionH>
                <wp:positionV relativeFrom="paragraph">
                  <wp:posOffset>4538345</wp:posOffset>
                </wp:positionV>
                <wp:extent cx="1129665" cy="196215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9665" cy="1962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F6C3C" w14:textId="1467271F" w:rsidR="00711A06" w:rsidRPr="00711A06" w:rsidRDefault="002070DE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</w:rPr>
                              <w:t>DALE CARNEIGE</w:t>
                            </w:r>
                          </w:p>
                          <w:p w14:paraId="6598410A" w14:textId="657CB5F2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201</w:t>
                            </w:r>
                            <w:r w:rsidR="000C2C54">
                              <w:rPr>
                                <w:rFonts w:ascii="Gidole" w:hAnsi="Gidole"/>
                                <w:b/>
                              </w:rPr>
                              <w:t>8</w:t>
                            </w: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-2019</w:t>
                            </w:r>
                          </w:p>
                          <w:p w14:paraId="1D041798" w14:textId="7BC33E71" w:rsidR="00711A06" w:rsidRPr="00711A06" w:rsidRDefault="00A73C2E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>
                              <w:rPr>
                                <w:rFonts w:ascii="Gidole" w:hAnsi="Gidole"/>
                              </w:rPr>
                              <w:t>Hazmat Certific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1BF17" id="_x0000_s1032" type="#_x0000_t202" style="position:absolute;margin-left:123pt;margin-top:357.35pt;width:88.95pt;height:154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" filled="f" stroked="f">
                <v:textbox>
                  <w:txbxContent>
                    <w:p w14:paraId="786F6C3C" w14:textId="1467271F" w:rsidR="00711A06" w:rsidRPr="00711A06" w:rsidRDefault="002070DE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>
                        <w:rPr>
                          <w:rFonts w:ascii="Gidole" w:hAnsi="Gidole"/>
                          <w:b/>
                        </w:rPr>
                        <w:t>DALE CARNEIGE</w:t>
                      </w:r>
                    </w:p>
                    <w:p w14:paraId="6598410A" w14:textId="657CB5F2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711A06">
                        <w:rPr>
                          <w:rFonts w:ascii="Gidole" w:hAnsi="Gidole"/>
                          <w:b/>
                        </w:rPr>
                        <w:t>201</w:t>
                      </w:r>
                      <w:r w:rsidR="000C2C54">
                        <w:rPr>
                          <w:rFonts w:ascii="Gidole" w:hAnsi="Gidole"/>
                          <w:b/>
                        </w:rPr>
                        <w:t>8</w:t>
                      </w:r>
                      <w:r w:rsidRPr="00711A06">
                        <w:rPr>
                          <w:rFonts w:ascii="Gidole" w:hAnsi="Gidole"/>
                          <w:b/>
                        </w:rPr>
                        <w:t>-2019</w:t>
                      </w:r>
                    </w:p>
                    <w:p w14:paraId="1D041798" w14:textId="7BC33E71" w:rsidR="00711A06" w:rsidRPr="00711A06" w:rsidRDefault="00A73C2E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  <w:r>
                        <w:rPr>
                          <w:rFonts w:ascii="Gidole" w:hAnsi="Gidole"/>
                        </w:rPr>
                        <w:t>Hazmat Certificat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27694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6F613EF8" wp14:editId="0A0472E5">
                <wp:simplePos x="0" y="0"/>
                <wp:positionH relativeFrom="margin">
                  <wp:posOffset>-219075</wp:posOffset>
                </wp:positionH>
                <wp:positionV relativeFrom="paragraph">
                  <wp:posOffset>4538345</wp:posOffset>
                </wp:positionV>
                <wp:extent cx="1348740" cy="196215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8740" cy="1962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C23A8D" w14:textId="7A2D1CEB" w:rsidR="00711A06" w:rsidRPr="00711A06" w:rsidRDefault="002070DE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</w:rPr>
                              <w:t>TEXAS UNIVERSITY</w:t>
                            </w:r>
                          </w:p>
                          <w:p w14:paraId="034D0D97" w14:textId="77777777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2016-2019</w:t>
                            </w:r>
                          </w:p>
                          <w:p w14:paraId="3E0F0F94" w14:textId="5A3D7CEE" w:rsidR="00711A06" w:rsidRPr="00711A06" w:rsidRDefault="00A73C2E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proofErr w:type="spellStart"/>
                            <w:r>
                              <w:rPr>
                                <w:rFonts w:ascii="Gidole" w:hAnsi="Gidole"/>
                              </w:rPr>
                              <w:t>Assosciates</w:t>
                            </w:r>
                            <w:proofErr w:type="spellEnd"/>
                            <w:r w:rsidR="002070DE">
                              <w:rPr>
                                <w:rFonts w:ascii="Gidole" w:hAnsi="Gidole"/>
                              </w:rPr>
                              <w:t xml:space="preserve"> in</w:t>
                            </w:r>
                            <w:r>
                              <w:rPr>
                                <w:rFonts w:ascii="Gidole" w:hAnsi="Gidole"/>
                              </w:rPr>
                              <w:t xml:space="preserve"> Building </w:t>
                            </w:r>
                            <w:r w:rsidR="00B27694">
                              <w:rPr>
                                <w:rFonts w:ascii="Gidole" w:hAnsi="Gidole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613EF8" id="_x0000_s1033" type="#_x0000_t202" style="position:absolute;margin-left:-17.25pt;margin-top:357.35pt;width:106.2pt;height:154.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" filled="f" stroked="f">
                <v:textbox>
                  <w:txbxContent>
                    <w:p w14:paraId="31C23A8D" w14:textId="7A2D1CEB" w:rsidR="00711A06" w:rsidRPr="00711A06" w:rsidRDefault="002070DE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>
                        <w:rPr>
                          <w:rFonts w:ascii="Gidole" w:hAnsi="Gidole"/>
                          <w:b/>
                        </w:rPr>
                        <w:t>TEXAS UNIVERSITY</w:t>
                      </w:r>
                    </w:p>
                    <w:p w14:paraId="034D0D97" w14:textId="77777777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711A06">
                        <w:rPr>
                          <w:rFonts w:ascii="Gidole" w:hAnsi="Gidole"/>
                          <w:b/>
                        </w:rPr>
                        <w:t>2016-2019</w:t>
                      </w:r>
                    </w:p>
                    <w:p w14:paraId="3E0F0F94" w14:textId="5A3D7CEE" w:rsidR="00711A06" w:rsidRPr="00711A06" w:rsidRDefault="00A73C2E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  <w:proofErr w:type="spellStart"/>
                      <w:r>
                        <w:rPr>
                          <w:rFonts w:ascii="Gidole" w:hAnsi="Gidole"/>
                        </w:rPr>
                        <w:t>Assosciates</w:t>
                      </w:r>
                      <w:proofErr w:type="spellEnd"/>
                      <w:r w:rsidR="002070DE">
                        <w:rPr>
                          <w:rFonts w:ascii="Gidole" w:hAnsi="Gidole"/>
                        </w:rPr>
                        <w:t xml:space="preserve"> in</w:t>
                      </w:r>
                      <w:r>
                        <w:rPr>
                          <w:rFonts w:ascii="Gidole" w:hAnsi="Gidole"/>
                        </w:rPr>
                        <w:t xml:space="preserve"> Building </w:t>
                      </w:r>
                      <w:r w:rsidR="00B27694">
                        <w:rPr>
                          <w:rFonts w:ascii="Gidole" w:hAnsi="Gidole"/>
                        </w:rPr>
                        <w:t>Manag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27694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7E4AF1D" wp14:editId="6AC2ED28">
                <wp:simplePos x="0" y="0"/>
                <wp:positionH relativeFrom="margin">
                  <wp:posOffset>228600</wp:posOffset>
                </wp:positionH>
                <wp:positionV relativeFrom="paragraph">
                  <wp:posOffset>2785745</wp:posOffset>
                </wp:positionV>
                <wp:extent cx="2509520" cy="150495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504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983627" w14:textId="66C90722" w:rsidR="00711A06" w:rsidRPr="00711A06" w:rsidRDefault="00BC148C" w:rsidP="00711A06">
                            <w:pPr>
                              <w:jc w:val="right"/>
                              <w:rPr>
                                <w:rFonts w:ascii="Gidole" w:hAnsi="Gidole"/>
                              </w:rPr>
                            </w:pPr>
                            <w:r w:rsidRPr="00BC148C">
                              <w:rPr>
                                <w:rFonts w:ascii="Gidole" w:hAnsi="Gidole"/>
                              </w:rPr>
                              <w:t xml:space="preserve">Detail- orientated Cleaning Professional with 12 years’ experience in providing personal cleaning and housekeeping. Satisfied through effective completion of cleaning with flawless result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E4AF1D" id="_x0000_s1034" type="#_x0000_t202" style="position:absolute;margin-left:18pt;margin-top:219.35pt;width:197.6pt;height:118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" filled="f" stroked="f">
                <v:textbox>
                  <w:txbxContent>
                    <w:p w14:paraId="4C983627" w14:textId="66C90722" w:rsidR="00711A06" w:rsidRPr="00711A06" w:rsidRDefault="00BC148C" w:rsidP="00711A06">
                      <w:pPr>
                        <w:jc w:val="right"/>
                        <w:rPr>
                          <w:rFonts w:ascii="Gidole" w:hAnsi="Gidole"/>
                        </w:rPr>
                      </w:pPr>
                      <w:r w:rsidRPr="00BC148C">
                        <w:rPr>
                          <w:rFonts w:ascii="Gidole" w:hAnsi="Gidole"/>
                        </w:rPr>
                        <w:t xml:space="preserve">Detail- orientated Cleaning Professional with 12 years’ experience in providing personal cleaning and housekeeping. Satisfied through effective completion of cleaning with flawless results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070DE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5F56DE3B" wp14:editId="0B88B9ED">
                <wp:simplePos x="0" y="0"/>
                <wp:positionH relativeFrom="margin">
                  <wp:posOffset>-95250</wp:posOffset>
                </wp:positionH>
                <wp:positionV relativeFrom="paragraph">
                  <wp:posOffset>1333500</wp:posOffset>
                </wp:positionV>
                <wp:extent cx="4277995" cy="485775"/>
                <wp:effectExtent l="0" t="0" r="0" b="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7995" cy="485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16"/>
                              <w:gridCol w:w="1476"/>
                              <w:gridCol w:w="528"/>
                              <w:gridCol w:w="1837"/>
                              <w:gridCol w:w="580"/>
                              <w:gridCol w:w="1513"/>
                            </w:tblGrid>
                            <w:tr w:rsidR="0068751C" w:rsidRPr="0068751C" w14:paraId="3C04015D" w14:textId="77777777" w:rsidTr="00C64F5C">
                              <w:trPr>
                                <w:trHeight w:val="274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543D6EF3" w14:textId="77777777" w:rsidR="0068751C" w:rsidRPr="0068751C" w:rsidRDefault="0068751C" w:rsidP="00C64F5C">
                                  <w:pPr>
                                    <w:suppressOverlap/>
                                    <w:rPr>
                                      <w:rFonts w:ascii="Gidole" w:hAnsi="Gidole"/>
                                      <w:sz w:val="20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0E47DB4B" wp14:editId="75B47544">
                                        <wp:extent cx="186095" cy="186095"/>
                                        <wp:effectExtent l="0" t="0" r="4445" b="4445"/>
                                        <wp:docPr id="28" name="Graphic 28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8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9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53D64DAC" w14:textId="77777777" w:rsidR="0068751C" w:rsidRPr="0068751C" w:rsidRDefault="0068751C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</w:rPr>
                                    <w:t>(123) 456 789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F6EA0D1" w14:textId="77777777" w:rsidR="0068751C" w:rsidRPr="0068751C" w:rsidRDefault="0068751C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2703AFEC" wp14:editId="5380B67E">
                                        <wp:extent cx="198602" cy="198602"/>
                                        <wp:effectExtent l="0" t="0" r="0" b="0"/>
                                        <wp:docPr id="29" name="Graphic 29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10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1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321C49E5" w14:textId="5158A86D" w:rsidR="0068751C" w:rsidRPr="0068751C" w:rsidRDefault="009D3BA7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hyperlink r:id="rId12" w:history="1">
                                    <w:r>
                                      <w:rPr>
                                        <w:rStyle w:val="Hipervnculo"/>
                                        <w:rFonts w:ascii="Gidole" w:hAnsi="Gidole"/>
                                        <w:color w:val="000000" w:themeColor="text1"/>
                                        <w:u w:val="none"/>
                                      </w:rPr>
                                      <w:t>email@email.com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024B931D" w14:textId="77777777" w:rsidR="0068751C" w:rsidRPr="0068751C" w:rsidRDefault="0068751C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0BE5DDBD" wp14:editId="0C784699">
                                        <wp:extent cx="231221" cy="231221"/>
                                        <wp:effectExtent l="0" t="0" r="0" b="0"/>
                                        <wp:docPr id="30" name="Graphic 30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13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4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28576680" w14:textId="77777777" w:rsidR="0068751C" w:rsidRPr="0068751C" w:rsidRDefault="0068751C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</w:rPr>
                                    <w:t>123 Street, City</w:t>
                                  </w:r>
                                </w:p>
                              </w:tc>
                            </w:tr>
                          </w:tbl>
                          <w:p w14:paraId="00B5147F" w14:textId="77777777" w:rsidR="0068751C" w:rsidRPr="0068751C" w:rsidRDefault="0068751C" w:rsidP="0068751C">
                            <w:pPr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56DE3B" id="_x0000_s1035" type="#_x0000_t202" style="position:absolute;margin-left:-7.5pt;margin-top:105pt;width:336.85pt;height:38.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" filled="f" stroked="f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16"/>
                        <w:gridCol w:w="1476"/>
                        <w:gridCol w:w="528"/>
                        <w:gridCol w:w="1837"/>
                        <w:gridCol w:w="580"/>
                        <w:gridCol w:w="1513"/>
                      </w:tblGrid>
                      <w:tr w:rsidR="0068751C" w:rsidRPr="0068751C" w14:paraId="3C04015D" w14:textId="77777777" w:rsidTr="00C64F5C">
                        <w:trPr>
                          <w:trHeight w:val="274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14:paraId="543D6EF3" w14:textId="77777777" w:rsidR="0068751C" w:rsidRPr="0068751C" w:rsidRDefault="0068751C" w:rsidP="00C64F5C">
                            <w:pPr>
                              <w:suppressOverlap/>
                              <w:rPr>
                                <w:rFonts w:ascii="Gidole" w:hAnsi="Gidole"/>
                                <w:sz w:val="20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0E47DB4B" wp14:editId="75B47544">
                                  <wp:extent cx="186095" cy="186095"/>
                                  <wp:effectExtent l="0" t="0" r="4445" b="4445"/>
                                  <wp:docPr id="28" name="Graphic 28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53D64DAC" w14:textId="77777777" w:rsidR="0068751C" w:rsidRPr="0068751C" w:rsidRDefault="0068751C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(123) 456 7890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5F6EA0D1" w14:textId="77777777" w:rsidR="0068751C" w:rsidRPr="0068751C" w:rsidRDefault="0068751C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2703AFEC" wp14:editId="5380B67E">
                                  <wp:extent cx="198602" cy="198602"/>
                                  <wp:effectExtent l="0" t="0" r="0" b="0"/>
                                  <wp:docPr id="29" name="Graphic 29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1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1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321C49E5" w14:textId="5158A86D" w:rsidR="0068751C" w:rsidRPr="0068751C" w:rsidRDefault="009D3BA7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hyperlink r:id="rId15" w:history="1">
                              <w:r>
                                <w:rPr>
                                  <w:rStyle w:val="Hipervnculo"/>
                                  <w:rFonts w:ascii="Gidole" w:hAnsi="Gidole"/>
                                  <w:color w:val="000000" w:themeColor="text1"/>
                                  <w:u w:val="none"/>
                                </w:rPr>
                                <w:t>email@email.com</w:t>
                              </w:r>
                            </w:hyperlink>
                          </w:p>
                        </w:tc>
                        <w:tc>
                          <w:tcPr>
                            <w:tcW w:w="0" w:type="auto"/>
                          </w:tcPr>
                          <w:p w14:paraId="024B931D" w14:textId="77777777" w:rsidR="0068751C" w:rsidRPr="0068751C" w:rsidRDefault="0068751C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0BE5DDBD" wp14:editId="0C784699">
                                  <wp:extent cx="231221" cy="231221"/>
                                  <wp:effectExtent l="0" t="0" r="0" b="0"/>
                                  <wp:docPr id="30" name="Graphic 30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13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4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28576680" w14:textId="77777777" w:rsidR="0068751C" w:rsidRPr="0068751C" w:rsidRDefault="0068751C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123 Street, City</w:t>
                            </w:r>
                          </w:p>
                        </w:tc>
                      </w:tr>
                    </w:tbl>
                    <w:p w14:paraId="00B5147F" w14:textId="77777777" w:rsidR="0068751C" w:rsidRPr="0068751C" w:rsidRDefault="0068751C" w:rsidP="0068751C">
                      <w:pPr>
                        <w:jc w:val="center"/>
                        <w:rPr>
                          <w:rFonts w:ascii="Gidole" w:hAnsi="Gidole"/>
                        </w:rPr>
                      </w:pPr>
                      <w:r w:rsidRPr="0068751C">
                        <w:rPr>
                          <w:rFonts w:ascii="Gidole" w:hAnsi="Gidole"/>
                        </w:rPr>
                        <w:t>c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B52DD64" wp14:editId="7504186C">
                <wp:simplePos x="0" y="0"/>
                <wp:positionH relativeFrom="margin">
                  <wp:posOffset>364921</wp:posOffset>
                </wp:positionH>
                <wp:positionV relativeFrom="paragraph">
                  <wp:posOffset>6983835</wp:posOffset>
                </wp:positionV>
                <wp:extent cx="711200" cy="711200"/>
                <wp:effectExtent l="0" t="0" r="0" b="0"/>
                <wp:wrapNone/>
                <wp:docPr id="44" name="Partial Circ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2EBA5" id="Partial Circle 44" o:spid="_x0000_s1026" style="position:absolute;margin-left:28.75pt;margin-top:549.9pt;width:56pt;height:56pt;z-index:2516899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929D1EF" wp14:editId="14678A7B">
                <wp:simplePos x="0" y="0"/>
                <wp:positionH relativeFrom="margin">
                  <wp:posOffset>364921</wp:posOffset>
                </wp:positionH>
                <wp:positionV relativeFrom="paragraph">
                  <wp:posOffset>7965347</wp:posOffset>
                </wp:positionV>
                <wp:extent cx="711200" cy="711200"/>
                <wp:effectExtent l="0" t="0" r="0" b="0"/>
                <wp:wrapNone/>
                <wp:docPr id="45" name="Partial Circ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EEC844" id="Partial Circle 45" o:spid="_x0000_s1026" style="position:absolute;margin-left:28.75pt;margin-top:627.2pt;width:56pt;height:56pt;z-index:2516910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3383D30" wp14:editId="750A1D86">
                <wp:simplePos x="0" y="0"/>
                <wp:positionH relativeFrom="margin">
                  <wp:posOffset>364921</wp:posOffset>
                </wp:positionH>
                <wp:positionV relativeFrom="paragraph">
                  <wp:posOffset>9055916</wp:posOffset>
                </wp:positionV>
                <wp:extent cx="711200" cy="711200"/>
                <wp:effectExtent l="0" t="0" r="0" b="0"/>
                <wp:wrapNone/>
                <wp:docPr id="46" name="Partial Circ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23F91" id="Partial Circle 46" o:spid="_x0000_s1026" style="position:absolute;margin-left:28.75pt;margin-top:713.05pt;width:56pt;height:56pt;z-index:2516920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DE235DA" wp14:editId="7A38DCA9">
                <wp:simplePos x="0" y="0"/>
                <wp:positionH relativeFrom="margin">
                  <wp:posOffset>1199515</wp:posOffset>
                </wp:positionH>
                <wp:positionV relativeFrom="paragraph">
                  <wp:posOffset>6444749</wp:posOffset>
                </wp:positionV>
                <wp:extent cx="1587500" cy="337185"/>
                <wp:effectExtent l="0" t="0" r="0" b="5715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63E6F5" w14:textId="77777777" w:rsidR="0068751C" w:rsidRPr="00711A06" w:rsidRDefault="0068751C" w:rsidP="0068751C">
                            <w:pPr>
                              <w:spacing w:after="100" w:afterAutospacing="1" w:line="240" w:lineRule="auto"/>
                              <w:ind w:right="160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235DA" id="Text Box 19" o:spid="_x0000_s1037" type="#_x0000_t202" style="position:absolute;margin-left:94.45pt;margin-top:507.45pt;width:125pt;height:26.5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" filled="f" stroked="f">
                <v:textbox>
                  <w:txbxContent>
                    <w:p w14:paraId="5463E6F5" w14:textId="77777777" w:rsidR="0068751C" w:rsidRPr="00711A06" w:rsidRDefault="0068751C" w:rsidP="0068751C">
                      <w:pPr>
                        <w:spacing w:after="100" w:afterAutospacing="1" w:line="240" w:lineRule="auto"/>
                        <w:ind w:right="160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27631E2" wp14:editId="202272FD">
                <wp:simplePos x="0" y="0"/>
                <wp:positionH relativeFrom="column">
                  <wp:posOffset>-158004</wp:posOffset>
                </wp:positionH>
                <wp:positionV relativeFrom="paragraph">
                  <wp:posOffset>6780565</wp:posOffset>
                </wp:positionV>
                <wp:extent cx="3545058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28277E" id="Straight Connector 18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.45pt,533.9pt" to="266.7pt,53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" strokecolor="#096d50" strokeweight=".5pt">
                <v:stroke joinstyle="miter"/>
              </v:line>
            </w:pict>
          </mc:Fallback>
        </mc:AlternateContent>
      </w:r>
      <w:r w:rsidR="00711A06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3EF6256" wp14:editId="689A5F2F">
                <wp:simplePos x="0" y="0"/>
                <wp:positionH relativeFrom="margin">
                  <wp:align>left</wp:align>
                </wp:positionH>
                <wp:positionV relativeFrom="paragraph">
                  <wp:posOffset>4505129</wp:posOffset>
                </wp:positionV>
                <wp:extent cx="1129665" cy="760095"/>
                <wp:effectExtent l="0" t="0" r="0" b="190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9665" cy="7600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19FC0E" w14:textId="0FF1224A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EF6256" id="_x0000_s1038" type="#_x0000_t202" style="position:absolute;margin-left:0;margin-top:354.75pt;width:88.95pt;height:59.85pt;z-index:2516766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" filled="f" stroked="f">
                <v:textbox>
                  <w:txbxContent>
                    <w:p w14:paraId="0B19FC0E" w14:textId="0FF1224A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85D946E" wp14:editId="5913FA2E">
                <wp:simplePos x="0" y="0"/>
                <wp:positionH relativeFrom="margin">
                  <wp:posOffset>1146175</wp:posOffset>
                </wp:positionH>
                <wp:positionV relativeFrom="paragraph">
                  <wp:posOffset>3987800</wp:posOffset>
                </wp:positionV>
                <wp:extent cx="1587500" cy="337185"/>
                <wp:effectExtent l="0" t="0" r="0" b="5715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D5DFD" w14:textId="77777777" w:rsidR="00711A06" w:rsidRPr="00711A06" w:rsidRDefault="00711A06" w:rsidP="00711A06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5D946E" id="Text Box 11" o:spid="_x0000_s1039" type="#_x0000_t202" style="position:absolute;margin-left:90.25pt;margin-top:314pt;width:125pt;height:26.5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" filled="f" stroked="f">
                <v:textbox>
                  <w:txbxContent>
                    <w:p w14:paraId="0C3D5DFD" w14:textId="77777777" w:rsidR="00711A06" w:rsidRPr="00711A06" w:rsidRDefault="00711A06" w:rsidP="00711A06">
                      <w:pPr>
                        <w:spacing w:after="100" w:afterAutospacing="1" w:line="240" w:lineRule="auto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E7195B8" wp14:editId="25EAA36E">
                <wp:simplePos x="0" y="0"/>
                <wp:positionH relativeFrom="column">
                  <wp:posOffset>-211455</wp:posOffset>
                </wp:positionH>
                <wp:positionV relativeFrom="paragraph">
                  <wp:posOffset>4326010</wp:posOffset>
                </wp:positionV>
                <wp:extent cx="3545058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F1C5A8" id="Straight Connector 10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5pt,340.65pt" to="262.5pt,34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" strokecolor="#096d50" strokeweight=".5pt">
                <v:stroke joinstyle="miter"/>
              </v:lin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3F4832A" wp14:editId="1658AC4A">
                <wp:simplePos x="0" y="0"/>
                <wp:positionH relativeFrom="margin">
                  <wp:posOffset>1401005</wp:posOffset>
                </wp:positionH>
                <wp:positionV relativeFrom="paragraph">
                  <wp:posOffset>2278185</wp:posOffset>
                </wp:positionV>
                <wp:extent cx="1292225" cy="316230"/>
                <wp:effectExtent l="0" t="0" r="0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16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B52BA" w14:textId="77777777" w:rsidR="00711A06" w:rsidRPr="00711A06" w:rsidRDefault="00711A06" w:rsidP="00711A06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711A06"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F4832A" id="Text Box 8" o:spid="_x0000_s1040" type="#_x0000_t202" style="position:absolute;margin-left:110.3pt;margin-top:179.4pt;width:101.75pt;height:24.9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" filled="f" stroked="f">
                <v:textbox>
                  <w:txbxContent>
                    <w:p w14:paraId="070B52BA" w14:textId="77777777" w:rsidR="00711A06" w:rsidRPr="00711A06" w:rsidRDefault="00711A06" w:rsidP="00711A06">
                      <w:pPr>
                        <w:spacing w:after="100" w:afterAutospacing="1" w:line="240" w:lineRule="auto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</w:rPr>
                      </w:pPr>
                      <w:r w:rsidRPr="00711A06"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2D6580A" wp14:editId="53FC6A92">
                <wp:simplePos x="0" y="0"/>
                <wp:positionH relativeFrom="column">
                  <wp:posOffset>-218050</wp:posOffset>
                </wp:positionH>
                <wp:positionV relativeFrom="paragraph">
                  <wp:posOffset>2623185</wp:posOffset>
                </wp:positionV>
                <wp:extent cx="3545058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AFA4D4" id="Straight Connector 7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15pt,206.55pt" to="262pt,20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" strokecolor="#096d50" strokeweight=".5pt">
                <v:stroke joinstyle="miter"/>
              </v:lin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1554F" wp14:editId="03826B41">
                <wp:simplePos x="0" y="0"/>
                <wp:positionH relativeFrom="page">
                  <wp:align>left</wp:align>
                </wp:positionH>
                <wp:positionV relativeFrom="paragraph">
                  <wp:posOffset>2173458</wp:posOffset>
                </wp:positionV>
                <wp:extent cx="3305370" cy="8271804"/>
                <wp:effectExtent l="0" t="0" r="28575" b="152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5370" cy="827180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BFFF3D" id="Rectangle 6" o:spid="_x0000_s1026" style="position:absolute;margin-left:0;margin-top:171.15pt;width:260.25pt;height:651.3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" filled="f" strokecolor="#096d50" strokeweight="1pt">
                <w10:wrap anchorx="page"/>
              </v:rect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D594EE4" wp14:editId="26345619">
                <wp:simplePos x="0" y="0"/>
                <wp:positionH relativeFrom="margin">
                  <wp:align>left</wp:align>
                </wp:positionH>
                <wp:positionV relativeFrom="paragraph">
                  <wp:posOffset>1073785</wp:posOffset>
                </wp:positionV>
                <wp:extent cx="3833495" cy="33020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3495" cy="330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B6709" w14:textId="385C950E" w:rsidR="00711A06" w:rsidRPr="00711A06" w:rsidRDefault="004E1C12" w:rsidP="002070DE">
                            <w:pPr>
                              <w:rPr>
                                <w:rFonts w:ascii="Gidole" w:hAnsi="Gidole"/>
                                <w:color w:val="096D50"/>
                                <w:spacing w:val="100"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color w:val="096D50"/>
                                <w:spacing w:val="100"/>
                                <w:sz w:val="24"/>
                              </w:rPr>
                              <w:t>Building Clea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594EE4" id="_x0000_s1041" type="#_x0000_t202" style="position:absolute;margin-left:0;margin-top:84.55pt;width:301.85pt;height:26pt;z-index:25166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" filled="f" stroked="f">
                <v:textbox>
                  <w:txbxContent>
                    <w:p w14:paraId="100B6709" w14:textId="385C950E" w:rsidR="00711A06" w:rsidRPr="00711A06" w:rsidRDefault="004E1C12" w:rsidP="002070DE">
                      <w:pPr>
                        <w:rPr>
                          <w:rFonts w:ascii="Gidole" w:hAnsi="Gidole"/>
                          <w:color w:val="096D50"/>
                          <w:spacing w:val="100"/>
                          <w:sz w:val="24"/>
                        </w:rPr>
                      </w:pPr>
                      <w:r>
                        <w:rPr>
                          <w:rFonts w:ascii="Gidole" w:hAnsi="Gidole"/>
                          <w:color w:val="096D50"/>
                          <w:spacing w:val="100"/>
                          <w:sz w:val="24"/>
                        </w:rPr>
                        <w:t>Building Clea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0D7CBAF" wp14:editId="31ADC0CE">
                <wp:simplePos x="0" y="0"/>
                <wp:positionH relativeFrom="margin">
                  <wp:align>left</wp:align>
                </wp:positionH>
                <wp:positionV relativeFrom="paragraph">
                  <wp:posOffset>523240</wp:posOffset>
                </wp:positionV>
                <wp:extent cx="4208145" cy="50673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145" cy="5067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F96CD5" w14:textId="77777777" w:rsidR="00711A06" w:rsidRPr="00711A06" w:rsidRDefault="00711A06" w:rsidP="00711A06">
                            <w:pPr>
                              <w:rPr>
                                <w:rFonts w:ascii="Glacial Indifference" w:hAnsi="Glacial Indifference"/>
                                <w:color w:val="096D50"/>
                                <w:spacing w:val="100"/>
                                <w:sz w:val="56"/>
                                <w:lang w:val="en-US"/>
                              </w:rPr>
                            </w:pPr>
                            <w:r w:rsidRPr="00711A06">
                              <w:rPr>
                                <w:rFonts w:ascii="Glacial Indifference" w:hAnsi="Glacial Indifference"/>
                                <w:color w:val="096D50"/>
                                <w:spacing w:val="100"/>
                                <w:sz w:val="56"/>
                                <w:lang w:val="en-US"/>
                              </w:rPr>
                              <w:t>ELIZABETH SMI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CBAF" id="_x0000_s1042" type="#_x0000_t202" style="position:absolute;margin-left:0;margin-top:41.2pt;width:331.35pt;height:39.9pt;z-index:251664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" filled="f" stroked="f">
                <v:textbox>
                  <w:txbxContent>
                    <w:p w14:paraId="61F96CD5" w14:textId="77777777" w:rsidR="00711A06" w:rsidRPr="00711A06" w:rsidRDefault="00711A06" w:rsidP="00711A06">
                      <w:pPr>
                        <w:rPr>
                          <w:rFonts w:ascii="Glacial Indifference" w:hAnsi="Glacial Indifference"/>
                          <w:color w:val="096D50"/>
                          <w:spacing w:val="100"/>
                          <w:sz w:val="56"/>
                          <w:lang w:val="en-US"/>
                        </w:rPr>
                      </w:pPr>
                      <w:r w:rsidRPr="00711A06">
                        <w:rPr>
                          <w:rFonts w:ascii="Glacial Indifference" w:hAnsi="Glacial Indifference"/>
                          <w:color w:val="096D50"/>
                          <w:spacing w:val="100"/>
                          <w:sz w:val="56"/>
                          <w:lang w:val="en-US"/>
                        </w:rPr>
                        <w:t>ELIZABETH SMITH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316D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1CA7C92" wp14:editId="0019CFCC">
                <wp:simplePos x="0" y="0"/>
                <wp:positionH relativeFrom="margin">
                  <wp:posOffset>4808855</wp:posOffset>
                </wp:positionH>
                <wp:positionV relativeFrom="paragraph">
                  <wp:posOffset>5080</wp:posOffset>
                </wp:positionV>
                <wp:extent cx="1927860" cy="2197735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7860" cy="2197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BE91D" w14:textId="77777777" w:rsidR="00C909BD" w:rsidRDefault="00C909BD" w:rsidP="00C909BD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D391220" wp14:editId="11795ED2">
                                  <wp:extent cx="1674342" cy="1674342"/>
                                  <wp:effectExtent l="0" t="0" r="2540" b="254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20960" cy="1720960"/>
                                          </a:xfrm>
                                          <a:prstGeom prst="flowChartConnector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A7C92" id="Text Box 3" o:spid="_x0000_s1043" type="#_x0000_t202" style="position:absolute;margin-left:378.65pt;margin-top:.4pt;width:151.8pt;height:173.0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" filled="f" stroked="f">
                <v:textbox>
                  <w:txbxContent>
                    <w:p w14:paraId="48CBE91D" w14:textId="77777777" w:rsidR="00C909BD" w:rsidRDefault="00C909BD" w:rsidP="00C909BD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D391220" wp14:editId="11795ED2">
                            <wp:extent cx="1674342" cy="1674342"/>
                            <wp:effectExtent l="0" t="0" r="2540" b="254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720960" cy="1720960"/>
                                    </a:xfrm>
                                    <a:prstGeom prst="flowChartConnector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316D">
        <w:rPr>
          <w:noProof/>
        </w:rPr>
        <mc:AlternateContent>
          <mc:Choice Requires="wps">
            <w:drawing>
              <wp:anchor distT="45720" distB="45720" distL="114300" distR="114300" simplePos="0" relativeHeight="251660287" behindDoc="0" locked="0" layoutInCell="1" allowOverlap="1" wp14:anchorId="7945882B" wp14:editId="7B85C943">
                <wp:simplePos x="0" y="0"/>
                <wp:positionH relativeFrom="margin">
                  <wp:align>right</wp:align>
                </wp:positionH>
                <wp:positionV relativeFrom="paragraph">
                  <wp:posOffset>-482</wp:posOffset>
                </wp:positionV>
                <wp:extent cx="2360930" cy="140462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F38365" w14:textId="77777777" w:rsidR="0077316D" w:rsidRDefault="0077316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837683D" wp14:editId="00A6F715">
                                  <wp:extent cx="2710150" cy="270961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22.png"/>
                                          <pic:cNvPicPr/>
                                        </pic:nvPicPr>
                                        <pic:blipFill rotWithShape="1"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346" t="6227" r="15153" b="1554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46070" cy="27455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945882B" id="_x0000_s1044" type="#_x0000_t202" style="position:absolute;margin-left:134.7pt;margin-top:-.05pt;width:185.9pt;height:110.6pt;z-index:251660287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" filled="f" stroked="f">
                <v:textbox style="mso-fit-shape-to-text:t">
                  <w:txbxContent>
                    <w:p w14:paraId="08F38365" w14:textId="77777777" w:rsidR="0077316D" w:rsidRDefault="0077316D">
                      <w:r>
                        <w:rPr>
                          <w:noProof/>
                        </w:rPr>
                        <w:drawing>
                          <wp:inline distT="0" distB="0" distL="0" distR="0" wp14:anchorId="7837683D" wp14:editId="00A6F715">
                            <wp:extent cx="2710150" cy="270961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22.png"/>
                                    <pic:cNvPicPr/>
                                  </pic:nvPicPr>
                                  <pic:blipFill rotWithShape="1"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346" t="6227" r="15153" b="1554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746070" cy="2745523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09BD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6870FB1" wp14:editId="1671D8FD">
                <wp:simplePos x="0" y="0"/>
                <wp:positionH relativeFrom="margin">
                  <wp:align>right</wp:align>
                </wp:positionH>
                <wp:positionV relativeFrom="paragraph">
                  <wp:posOffset>459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3BE38A" w14:textId="77777777" w:rsidR="00C909BD" w:rsidRDefault="00C909BD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870FB1" id="_x0000_s1045" type="#_x0000_t202" style="position:absolute;margin-left:134.7pt;margin-top:.05pt;width:185.9pt;height:110.6pt;z-index:251661312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" filled="f" stroked="f">
                <v:textbox style="mso-fit-shape-to-text:t">
                  <w:txbxContent>
                    <w:p w14:paraId="213BE38A" w14:textId="77777777" w:rsidR="00C909BD" w:rsidRDefault="00C909BD"/>
                  </w:txbxContent>
                </v:textbox>
                <w10:wrap type="square" anchorx="margin"/>
              </v:shape>
            </w:pict>
          </mc:Fallback>
        </mc:AlternateContent>
      </w:r>
    </w:p>
    <w:sectPr w:rsidR="00BB7E39" w:rsidSect="00C909BD">
      <w:headerReference w:type="default" r:id="rId2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F2FA9" w14:textId="77777777" w:rsidR="00FA1D4A" w:rsidRDefault="00FA1D4A" w:rsidP="00705778">
      <w:pPr>
        <w:spacing w:after="0" w:line="240" w:lineRule="auto"/>
      </w:pPr>
      <w:r>
        <w:separator/>
      </w:r>
    </w:p>
  </w:endnote>
  <w:endnote w:type="continuationSeparator" w:id="0">
    <w:p w14:paraId="2CA4826D" w14:textId="77777777" w:rsidR="00FA1D4A" w:rsidRDefault="00FA1D4A" w:rsidP="007057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dole">
    <w:altName w:val="Calibri"/>
    <w:panose1 w:val="020B0604020202020204"/>
    <w:charset w:val="00"/>
    <w:family w:val="auto"/>
    <w:notTrueType/>
    <w:pitch w:val="variable"/>
    <w:sig w:usb0="E00000FF" w:usb1="4000206A" w:usb2="00000000" w:usb3="00000000" w:csb0="0000000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lacial Indifference">
    <w:altName w:val="Calibri"/>
    <w:panose1 w:val="020B0604020202020204"/>
    <w:charset w:val="00"/>
    <w:family w:val="auto"/>
    <w:notTrueType/>
    <w:pitch w:val="variable"/>
    <w:sig w:usb0="80000027" w:usb1="10000048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B0A71" w14:textId="77777777" w:rsidR="00FA1D4A" w:rsidRDefault="00FA1D4A" w:rsidP="00705778">
      <w:pPr>
        <w:spacing w:after="0" w:line="240" w:lineRule="auto"/>
      </w:pPr>
      <w:r>
        <w:separator/>
      </w:r>
    </w:p>
  </w:footnote>
  <w:footnote w:type="continuationSeparator" w:id="0">
    <w:p w14:paraId="49112B9E" w14:textId="77777777" w:rsidR="00FA1D4A" w:rsidRDefault="00FA1D4A" w:rsidP="007057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5C416" w14:textId="64780623" w:rsidR="00705778" w:rsidRPr="009D3BA7" w:rsidRDefault="009D3BA7" w:rsidP="009D3BA7">
    <w:pPr>
      <w:pStyle w:val="Piedepgina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89356A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89356A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2                     </w:t>
    </w:r>
    <w:hyperlink r:id="rId1" w:history="1">
      <w:r w:rsidRPr="0089356A">
        <w:rPr>
          <w:rStyle w:val="Hipervnculo"/>
          <w:rFonts w:ascii="Arial" w:hAnsi="Arial" w:cs="Arial"/>
          <w:color w:val="000000"/>
          <w:u w:val="none"/>
          <w:lang w:eastAsia="hi-IN" w:bidi="hi-IN"/>
        </w:rPr>
        <w:t>60 Word Templates</w:t>
      </w:r>
    </w:hyperlink>
    <w:r w:rsidRPr="0089356A">
      <w:rPr>
        <w:rFonts w:ascii="Arial" w:hAnsi="Arial" w:cs="Arial"/>
        <w:color w:val="000000"/>
      </w:rPr>
      <w:t xml:space="preserve">                        </w:t>
    </w:r>
    <w:hyperlink r:id="rId2" w:history="1">
      <w:r w:rsidRPr="0089356A">
        <w:rPr>
          <w:rStyle w:val="Hipervnculo"/>
          <w:rFonts w:ascii="Arial" w:eastAsia="Tahoma" w:hAnsi="Arial" w:cs="Arial"/>
          <w:color w:val="000000"/>
          <w:u w:val="none"/>
          <w:lang w:eastAsia="hi-IN" w:bidi="hi-IN"/>
        </w:rPr>
        <w:t>Resume Tool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F01D5"/>
    <w:multiLevelType w:val="hybridMultilevel"/>
    <w:tmpl w:val="2EF267A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9EDFC0">
      <w:numFmt w:val="bullet"/>
      <w:lvlText w:val="•"/>
      <w:lvlJc w:val="left"/>
      <w:pPr>
        <w:ind w:left="1800" w:hanging="720"/>
      </w:pPr>
      <w:rPr>
        <w:rFonts w:ascii="Gidole" w:eastAsiaTheme="minorEastAsia" w:hAnsi="Gidole" w:cstheme="minorBidi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5C0569"/>
    <w:multiLevelType w:val="hybridMultilevel"/>
    <w:tmpl w:val="7BA013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D21B9C"/>
    <w:multiLevelType w:val="multilevel"/>
    <w:tmpl w:val="EB92F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EyNTc2NDE0NjFV0lEKTi0uzszPAykwqgUA79S70CwAAAA="/>
  </w:docVars>
  <w:rsids>
    <w:rsidRoot w:val="00C909BD"/>
    <w:rsid w:val="00090CCC"/>
    <w:rsid w:val="000C2C54"/>
    <w:rsid w:val="00101E2B"/>
    <w:rsid w:val="001A1091"/>
    <w:rsid w:val="002070DE"/>
    <w:rsid w:val="004D68E9"/>
    <w:rsid w:val="004E1B65"/>
    <w:rsid w:val="004E1C12"/>
    <w:rsid w:val="004E767E"/>
    <w:rsid w:val="005376DC"/>
    <w:rsid w:val="0068751C"/>
    <w:rsid w:val="00704AF6"/>
    <w:rsid w:val="00705778"/>
    <w:rsid w:val="00711A06"/>
    <w:rsid w:val="0077316D"/>
    <w:rsid w:val="009D3BA7"/>
    <w:rsid w:val="00A73C2E"/>
    <w:rsid w:val="00B27694"/>
    <w:rsid w:val="00BB7E39"/>
    <w:rsid w:val="00BC148C"/>
    <w:rsid w:val="00BE1B6C"/>
    <w:rsid w:val="00C909BD"/>
    <w:rsid w:val="00FA1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922B100"/>
  <w15:chartTrackingRefBased/>
  <w15:docId w15:val="{73536670-17AD-4B1B-81F8-AA35A2A50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51C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C909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909BD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6875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BE1B6C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BE1B6C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7057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05778"/>
  </w:style>
  <w:style w:type="paragraph" w:styleId="Piedepgina">
    <w:name w:val="footer"/>
    <w:basedOn w:val="Normal"/>
    <w:link w:val="PiedepginaCar"/>
    <w:uiPriority w:val="99"/>
    <w:unhideWhenUsed/>
    <w:rsid w:val="007057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05778"/>
  </w:style>
  <w:style w:type="paragraph" w:styleId="Prrafodelista">
    <w:name w:val="List Paragraph"/>
    <w:basedOn w:val="Normal"/>
    <w:uiPriority w:val="34"/>
    <w:qFormat/>
    <w:rsid w:val="00BC14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resumeviking.com/templates/word/" TargetMode="External"/><Relationship Id="rId17" Type="http://schemas.openxmlformats.org/officeDocument/2006/relationships/image" Target="media/image70.jpg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hyperlink" Target="https://www.resumeviking.com/templates/word/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80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6.sv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F3AC533-1905-1A4F-AF12-8C0F9F5D8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6</cp:revision>
  <dcterms:created xsi:type="dcterms:W3CDTF">2021-03-07T10:57:00Z</dcterms:created>
  <dcterms:modified xsi:type="dcterms:W3CDTF">2022-03-24T12:33:00Z</dcterms:modified>
</cp:coreProperties>
</file>